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1189f0355312e1a69eb1a6e12a4f26ffbb6dafa"/>
    <w:p>
      <w:pPr>
        <w:pStyle w:val="Heading1"/>
      </w:pPr>
      <w:r>
        <w:t xml:space="preserve">Cover Letter for Mathematician Position in Russia Saint Petersburg</w:t>
      </w:r>
    </w:p>
    <w:p>
      <w:pPr>
        <w:pStyle w:val="FirstParagraph"/>
      </w:pPr>
      <w:r>
        <w:t xml:space="preserve">Dear [Hiring Manager's Name],</w:t>
      </w:r>
    </w:p>
    <w:p>
      <w:pPr>
        <w:pStyle w:val="BodyText"/>
      </w:pPr>
      <w:r>
        <w:t xml:space="preserve">I am writing to express my enthusiastic interest in the Mathematician position at [Institution Name] in Russia Saint Petersburg. As a dedicated and passionate mathematician with a strong academic background and a deep appreciation for the rich mathematical heritage of Russia Saint Petersburg, I am eager to contribute my expertise, research acumen, and collaborative spirit to advance the institution’s mission of excellence in mathematical inquiry.</w:t>
      </w:r>
    </w:p>
    <w:p>
      <w:pPr>
        <w:pStyle w:val="BodyText"/>
      </w:pPr>
      <w:r>
        <w:t xml:space="preserve">Throughout my career as a Mathematician, I have pursued rigorous academic training and research that aligns with the intellectual traditions of Russia Saint Petersburg. My journey began at [Your University], where I earned my [Degree] in Mathematics, focusing on [specific area such as algebraic geometry, number theory, or mathematical physics]. This foundation was further strengthened during my doctoral studies at [Another University], where I delved into advanced topics such as [specific research areas], culminating in a dissertation titled “[Title of Dissertation]” that explored the interplay between [mathematical concepts]. These experiences not only honed my analytical skills but also instilled in me a profound respect for the collaborative and interdisciplinary nature of mathematical research.</w:t>
      </w:r>
    </w:p>
    <w:p>
      <w:pPr>
        <w:pStyle w:val="BodyText"/>
      </w:pPr>
      <w:r>
        <w:t xml:space="preserve">Russia Saint Petersburg has long been a beacon of mathematical innovation, home to legendary figures such as Andrey Kolmogorov, Ivan Vinogradov, and Sergei Sobolev. The city’s historical contributions to fields like probability theory, functional analysis, and computational mathematics continue to inspire contemporary scholars. As a Mathematician deeply committed to advancing knowledge in these areas, I am particularly drawn to the opportunity of contributing to the vibrant academic community in Russia Saint Petersburg. The region’s unique blend of theoretical rigor and practical application resonates with my own research philosophy, which emphasizes both foundational inquiry and real-world problem-solving.</w:t>
      </w:r>
    </w:p>
    <w:p>
      <w:pPr>
        <w:pStyle w:val="BodyText"/>
      </w:pPr>
      <w:r>
        <w:t xml:space="preserve">My professional journey as a Mathematician has been characterized by a commitment to excellence, innovation, and mentorship. During my tenure at [Previous Institution or Organization], I led research projects on [specific topics], resulting in publications in esteemed journals such as [Journal Names]. One of my most notable contributions was the development of [specific mathematical model or theorem], which addressed challenges in [application area]. This work not only advanced theoretical understanding but also had practical implications for fields such as cryptography and data science. Additionally, I have collaborated with interdisciplinary teams to apply mathematical modeling to complex problems, demonstrating my ability to bridge abstract theory with tangible solutions.</w:t>
      </w:r>
    </w:p>
    <w:p>
      <w:pPr>
        <w:pStyle w:val="BodyText"/>
      </w:pPr>
      <w:r>
        <w:t xml:space="preserve">What sets me apart as a Mathematician is my unwavering curiosity and dedication to lifelong learning. I am particularly fascinated by [specific area of interest], a field that continues to evolve with new discoveries and methodologies. In Russia Saint Petersburg, I see an unparalleled opportunity to engage with leading experts, participate in cutting-edge research initiatives, and contribute to the city’s legacy as a global hub for mathematical excellence. The chance to work alongside peers who share my passion for discovery is both motivating and deeply fulfilling.</w:t>
      </w:r>
    </w:p>
    <w:p>
      <w:pPr>
        <w:pStyle w:val="BodyText"/>
      </w:pPr>
      <w:r>
        <w:t xml:space="preserve">My academic and professional experiences have equipped me with a robust set of skills that align with the requirements of this position. These include advanced problem-solving abilities, strong analytical thinking, and expertise in mathematical software such as [specific tools like MATLAB, Mathematica, or Python libraries]. I am also adept at communicating complex ideas through teaching and writing, having mentored students at various levels and presented my research at international conferences. As a Mathematician, I believe in the power of collaboration to drive progress, and I am eager to contribute to a dynamic academic environment where innovation thrives.</w:t>
      </w:r>
    </w:p>
    <w:p>
      <w:pPr>
        <w:pStyle w:val="BodyText"/>
      </w:pPr>
      <w:r>
        <w:t xml:space="preserve">In addition to my technical expertise, I bring a deep appreciation for the cultural and intellectual vibrancy of Russia Saint Petersburg. The city’s storied history as a center for science and art has always captivated me, and I am excited about the prospect of immersing myself in its academic community. From the historic campuses of Saint Petersburg State University to the innovative research centers in the region, I am confident that this environment will provide an ideal setting for my growth as a Mathematician. I am also eager to engage with local initiatives that promote STEM education and public engagement with mathematics, furthering the institution’s impact beyond academia.</w:t>
      </w:r>
    </w:p>
    <w:p>
      <w:pPr>
        <w:pStyle w:val="BodyText"/>
      </w:pPr>
      <w:r>
        <w:t xml:space="preserve">As a Mathematician, I am driven by the pursuit of knowledge and the desire to make meaningful contributions to my field. The opportunity to join [Institution Name] in Russia Saint Petersburg represents a pivotal step in my career, where I can combine my expertise with the city’s rich mathematical traditions. I am particularly interested in exploring collaborative projects that address contemporary challenges, such as [specific examples like climate modeling, artificial intelligence, or quantum computing], and I am confident that my skills and vision align with the institution’s goals.</w:t>
      </w:r>
    </w:p>
    <w:p>
      <w:pPr>
        <w:pStyle w:val="BodyText"/>
      </w:pPr>
      <w:r>
        <w:t xml:space="preserve">In conclusion, I am enthusiastic about the possibility of contributing to the academic excellence of Russia Saint Petersburg as a Mathematician. My background in research, teaching, and collaboration has prepared me to thrive in this dynamic environment, and I am eager to bring my passion for mathematics to your team. Thank you for considering my application. I would be honored to discuss how my qualifications and aspirations align with the needs of [Institution Name].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Russia Saint Petersburg</dc:title>
  <dc:creator/>
  <cp:keywords/>
  <dcterms:created xsi:type="dcterms:W3CDTF">2026-07-23T23:57:03Z</dcterms:created>
  <dcterms:modified xsi:type="dcterms:W3CDTF">2026-07-23T23:57:03Z</dcterms:modified>
</cp:coreProperties>
</file>

<file path=docProps/custom.xml><?xml version="1.0" encoding="utf-8"?>
<Properties xmlns="http://schemas.openxmlformats.org/officeDocument/2006/custom-properties" xmlns:vt="http://schemas.openxmlformats.org/officeDocument/2006/docPropsVTypes"/>
</file>